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02DDABE" w:rsidR="0000007A" w:rsidRPr="00DE7D30" w:rsidRDefault="005B5A7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5B5A70">
              <w:rPr>
                <w:rFonts w:ascii="Arial" w:hAnsi="Arial" w:cs="Arial"/>
                <w:b/>
                <w:bCs/>
                <w:szCs w:val="28"/>
                <w:u w:val="single"/>
              </w:rPr>
              <w:t>Finite Abelian Groups, Elliptic Curves, Blockchain with Hashing and Graph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F0073B4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B5A70" w:rsidRPr="005B5A70">
              <w:rPr>
                <w:rFonts w:ascii="Arial" w:hAnsi="Arial" w:cs="Arial"/>
                <w:b/>
                <w:bCs/>
                <w:szCs w:val="28"/>
              </w:rPr>
              <w:t>3842.7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3920394" w:rsidR="0000007A" w:rsidRPr="00DE7D30" w:rsidRDefault="005B5A7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B5A70">
              <w:rPr>
                <w:rFonts w:ascii="Arial" w:hAnsi="Arial" w:cs="Arial"/>
                <w:b/>
                <w:szCs w:val="28"/>
                <w:lang w:val="en-GB"/>
              </w:rPr>
              <w:t>A Python Programming Initiative for Elliptic Curves over Finite Field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12C7EF8" w:rsidR="00CF0BBB" w:rsidRPr="00DE7D30" w:rsidRDefault="005B5A7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P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617733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D27A79" w:rsidRPr="00DE7D30" w:rsidRDefault="00D27A79" w:rsidP="005B5A70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D7F1A31" w:rsidR="00F1171E" w:rsidRPr="00900E9B" w:rsidRDefault="002B316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--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3EFFB66" w:rsidR="00F1171E" w:rsidRPr="00900E9B" w:rsidRDefault="002B3164" w:rsidP="002B3164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AE68795" w:rsidR="00F1171E" w:rsidRPr="00900E9B" w:rsidRDefault="002B3164" w:rsidP="002B3164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1FB8CA21" w:rsidR="00F1171E" w:rsidRPr="00900E9B" w:rsidRDefault="002B316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lastRenderedPageBreak/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78AFCDD1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Abstract</w:t>
            </w:r>
            <w:proofErr w:type="gramEnd"/>
            <w:r w:rsidRPr="002B3164">
              <w:rPr>
                <w:b/>
                <w:bCs/>
              </w:rPr>
              <w:t xml:space="preserve"> Clarity:</w:t>
            </w:r>
            <w:r w:rsidRPr="002B3164">
              <w:t xml:space="preserve"> Add an abstract summarizing the paper's purpose, key methods, and major findings to provide readers with an overview.</w:t>
            </w:r>
          </w:p>
          <w:p w14:paraId="0B77CCC8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Code</w:t>
            </w:r>
            <w:proofErr w:type="gramEnd"/>
            <w:r w:rsidRPr="002B3164">
              <w:rPr>
                <w:b/>
                <w:bCs/>
              </w:rPr>
              <w:t xml:space="preserve"> Formatting:</w:t>
            </w:r>
            <w:r w:rsidRPr="002B3164">
              <w:t xml:space="preserve"> Improve the formatting of Python code snippets for readability. Use consistent indentation and standard Python conventions.</w:t>
            </w:r>
          </w:p>
          <w:p w14:paraId="0DF7BFE5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Algorithm</w:t>
            </w:r>
            <w:proofErr w:type="gramEnd"/>
            <w:r w:rsidRPr="002B3164">
              <w:rPr>
                <w:b/>
                <w:bCs/>
              </w:rPr>
              <w:t xml:space="preserve"> Explanations:</w:t>
            </w:r>
            <w:r w:rsidRPr="002B3164">
              <w:t xml:space="preserve"> Provide a detailed explanation of each algorithm presented, including the rationale behind each step and its significance in the context of elliptic curves.</w:t>
            </w:r>
          </w:p>
          <w:p w14:paraId="7489603F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Mathematical</w:t>
            </w:r>
            <w:proofErr w:type="gramEnd"/>
            <w:r w:rsidRPr="002B3164">
              <w:rPr>
                <w:b/>
                <w:bCs/>
              </w:rPr>
              <w:t xml:space="preserve"> Notation:</w:t>
            </w:r>
            <w:r w:rsidRPr="002B3164">
              <w:t xml:space="preserve"> Ensure consistent and accurate use of mathematical notation throughout the manuscript. For example, clarify the representation of </w:t>
            </w:r>
            <w:proofErr w:type="spellStart"/>
            <w:r w:rsidRPr="002B3164">
              <w:t>FpF_pFp</w:t>
            </w:r>
            <w:proofErr w:type="spellEnd"/>
            <w:r w:rsidRPr="002B3164">
              <w:t>​ and related field elements.</w:t>
            </w:r>
          </w:p>
          <w:p w14:paraId="553E4998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Section</w:t>
            </w:r>
            <w:proofErr w:type="gramEnd"/>
            <w:r w:rsidRPr="002B3164">
              <w:rPr>
                <w:b/>
                <w:bCs/>
              </w:rPr>
              <w:t xml:space="preserve"> Organization:</w:t>
            </w:r>
            <w:r w:rsidRPr="002B3164">
              <w:t xml:space="preserve"> Structure sections logically. Start with basic concepts, progress to implementation details, and conclude with applications and findings.</w:t>
            </w:r>
          </w:p>
          <w:p w14:paraId="519A3E09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Error</w:t>
            </w:r>
            <w:proofErr w:type="gramEnd"/>
            <w:r w:rsidRPr="002B3164">
              <w:rPr>
                <w:b/>
                <w:bCs/>
              </w:rPr>
              <w:t xml:space="preserve"> Handling:</w:t>
            </w:r>
            <w:r w:rsidRPr="002B3164">
              <w:t xml:space="preserve"> Elaborate on the error handling in Python code, especially when points at infinity or non-invertible moduli are encountered.</w:t>
            </w:r>
          </w:p>
          <w:p w14:paraId="254AB5BD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Figures</w:t>
            </w:r>
            <w:proofErr w:type="gramEnd"/>
            <w:r w:rsidRPr="002B3164">
              <w:rPr>
                <w:b/>
                <w:bCs/>
              </w:rPr>
              <w:t xml:space="preserve"> and Diagrams:</w:t>
            </w:r>
            <w:r w:rsidRPr="002B3164">
              <w:t xml:space="preserve"> Include diagrams or plots for concepts like point addition on elliptic curves, Cayley’s table, and the finite field representation to aid understanding.</w:t>
            </w:r>
          </w:p>
          <w:p w14:paraId="3E2ADEAA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Consistency</w:t>
            </w:r>
            <w:proofErr w:type="gramEnd"/>
            <w:r w:rsidRPr="002B3164">
              <w:rPr>
                <w:b/>
                <w:bCs/>
              </w:rPr>
              <w:t xml:space="preserve"> in Terminology:</w:t>
            </w:r>
            <w:r w:rsidRPr="002B3164">
              <w:t xml:space="preserve"> Maintain uniform terminology for key concepts, such as "finite fields," "elliptic curve groups," and "point addition."</w:t>
            </w:r>
          </w:p>
          <w:p w14:paraId="0DACF2C8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Context</w:t>
            </w:r>
            <w:proofErr w:type="gramEnd"/>
            <w:r w:rsidRPr="002B3164">
              <w:rPr>
                <w:b/>
                <w:bCs/>
              </w:rPr>
              <w:t xml:space="preserve"> for Applications:</w:t>
            </w:r>
            <w:r w:rsidRPr="002B3164">
              <w:t xml:space="preserve"> Discuss practical applications of elliptic curve algorithms, such as cryptography or error correction, to demonstrate relevance.</w:t>
            </w:r>
          </w:p>
          <w:p w14:paraId="3EEAA006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Scatter</w:t>
            </w:r>
            <w:proofErr w:type="gramEnd"/>
            <w:r w:rsidRPr="002B3164">
              <w:rPr>
                <w:b/>
                <w:bCs/>
              </w:rPr>
              <w:t xml:space="preserve"> Plot Results:</w:t>
            </w:r>
            <w:r w:rsidRPr="002B3164">
              <w:t xml:space="preserve"> Expand on the scatter plot section to describe the insights gained from plotting the points of the elliptic curve.</w:t>
            </w:r>
          </w:p>
          <w:p w14:paraId="4A09D6F4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Error</w:t>
            </w:r>
            <w:proofErr w:type="gramEnd"/>
            <w:r w:rsidRPr="002B3164">
              <w:rPr>
                <w:b/>
                <w:bCs/>
              </w:rPr>
              <w:t xml:space="preserve"> in Point Addition Example:</w:t>
            </w:r>
            <w:r w:rsidRPr="002B3164">
              <w:t xml:space="preserve"> Verify and correct the example showing </w:t>
            </w:r>
            <w:proofErr w:type="spellStart"/>
            <w:r w:rsidRPr="002B3164">
              <w:t>nGnGnG</w:t>
            </w:r>
            <w:proofErr w:type="spellEnd"/>
            <w:r w:rsidRPr="002B3164">
              <w:t xml:space="preserve"> calculations where modulus operation is applied. Ensure output matches expected values.</w:t>
            </w:r>
          </w:p>
          <w:p w14:paraId="76882122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Modular</w:t>
            </w:r>
            <w:proofErr w:type="gramEnd"/>
            <w:r w:rsidRPr="002B3164">
              <w:rPr>
                <w:b/>
                <w:bCs/>
              </w:rPr>
              <w:t xml:space="preserve"> Arithmetic Explanation:</w:t>
            </w:r>
            <w:r w:rsidRPr="002B3164">
              <w:t xml:space="preserve"> Clarify the modular arithmetic operations used in the elliptic curve algorithms, especially in the context of point addition and multiplication.</w:t>
            </w:r>
          </w:p>
          <w:p w14:paraId="5F6C1507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proofErr w:type="spellStart"/>
            <w:r w:rsidRPr="002B3164">
              <w:rPr>
                <w:b/>
                <w:bCs/>
              </w:rPr>
              <w:t>Schoof’s</w:t>
            </w:r>
            <w:proofErr w:type="spellEnd"/>
            <w:proofErr w:type="gramEnd"/>
            <w:r w:rsidRPr="002B3164">
              <w:rPr>
                <w:b/>
                <w:bCs/>
              </w:rPr>
              <w:t xml:space="preserve"> Algorithm Details:</w:t>
            </w:r>
            <w:r w:rsidRPr="002B3164">
              <w:t xml:space="preserve"> Provide a comprehensive explanation of </w:t>
            </w:r>
            <w:proofErr w:type="spellStart"/>
            <w:r w:rsidRPr="002B3164">
              <w:t>Schoof's</w:t>
            </w:r>
            <w:proofErr w:type="spellEnd"/>
            <w:r w:rsidRPr="002B3164">
              <w:t xml:space="preserve"> algorithm, including its computational complexity and importance in elliptic curve applications.</w:t>
            </w:r>
          </w:p>
          <w:p w14:paraId="506F9B2A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Citations</w:t>
            </w:r>
            <w:proofErr w:type="gramEnd"/>
            <w:r w:rsidRPr="002B3164">
              <w:rPr>
                <w:b/>
                <w:bCs/>
              </w:rPr>
              <w:t xml:space="preserve"> for Cryptographic Use:</w:t>
            </w:r>
            <w:r w:rsidRPr="002B3164">
              <w:t xml:space="preserve"> Include references and explanations of the cryptographic use of elliptic curves, especially in Diffie-Hellman key exchange.</w:t>
            </w:r>
          </w:p>
          <w:p w14:paraId="64A06A21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Elliptic</w:t>
            </w:r>
            <w:proofErr w:type="gramEnd"/>
            <w:r w:rsidRPr="002B3164">
              <w:rPr>
                <w:b/>
                <w:bCs/>
              </w:rPr>
              <w:t xml:space="preserve"> Curve Parameters:</w:t>
            </w:r>
            <w:r w:rsidRPr="002B3164">
              <w:t xml:space="preserve"> Clearly define elliptic curve parameters used in examples, such as </w:t>
            </w:r>
            <w:proofErr w:type="spellStart"/>
            <w:r w:rsidRPr="002B3164">
              <w:t>a,b,G,p,a</w:t>
            </w:r>
            <w:proofErr w:type="spellEnd"/>
            <w:r w:rsidRPr="002B3164">
              <w:t xml:space="preserve">, b, G, </w:t>
            </w:r>
            <w:proofErr w:type="spellStart"/>
            <w:r w:rsidRPr="002B3164">
              <w:t>p,a,b,G,p</w:t>
            </w:r>
            <w:proofErr w:type="spellEnd"/>
            <w:r w:rsidRPr="002B3164">
              <w:t xml:space="preserve">, and </w:t>
            </w:r>
            <w:proofErr w:type="spellStart"/>
            <w:r w:rsidRPr="002B3164">
              <w:t>nnn</w:t>
            </w:r>
            <w:proofErr w:type="spellEnd"/>
            <w:r w:rsidRPr="002B3164">
              <w:t>, to avoid confusion.</w:t>
            </w:r>
          </w:p>
          <w:p w14:paraId="791465F3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lastRenderedPageBreak/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Typos</w:t>
            </w:r>
            <w:proofErr w:type="gramEnd"/>
            <w:r w:rsidRPr="002B3164">
              <w:rPr>
                <w:b/>
                <w:bCs/>
              </w:rPr>
              <w:t xml:space="preserve"> and Grammar:</w:t>
            </w:r>
            <w:r w:rsidRPr="002B3164">
              <w:t xml:space="preserve"> Correct typographical errors, such as "finite </w:t>
            </w:r>
            <w:proofErr w:type="spellStart"/>
            <w:r w:rsidRPr="002B3164">
              <w:t>finite</w:t>
            </w:r>
            <w:proofErr w:type="spellEnd"/>
            <w:r w:rsidRPr="002B3164">
              <w:t xml:space="preserve"> field" in multiple locations, to improve professionalism.</w:t>
            </w:r>
          </w:p>
          <w:p w14:paraId="1E98260C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Code</w:t>
            </w:r>
            <w:proofErr w:type="gramEnd"/>
            <w:r w:rsidRPr="002B3164">
              <w:rPr>
                <w:b/>
                <w:bCs/>
              </w:rPr>
              <w:t xml:space="preserve"> Comments:</w:t>
            </w:r>
            <w:r w:rsidRPr="002B3164">
              <w:t xml:space="preserve"> Add descriptive comments to Python code snippets to make them self-explanatory and easier to follow.</w:t>
            </w:r>
          </w:p>
          <w:p w14:paraId="4DF85D1F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Point</w:t>
            </w:r>
            <w:proofErr w:type="gramEnd"/>
            <w:r w:rsidRPr="002B3164">
              <w:rPr>
                <w:b/>
                <w:bCs/>
              </w:rPr>
              <w:t xml:space="preserve"> at Infinity Explanation:</w:t>
            </w:r>
            <w:r w:rsidRPr="002B3164">
              <w:t xml:space="preserve"> Elaborate on the concept of the point at infinity in elliptic curves and its role in group operations.</w:t>
            </w:r>
          </w:p>
          <w:p w14:paraId="4C194208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Conclusion</w:t>
            </w:r>
            <w:proofErr w:type="gramEnd"/>
            <w:r w:rsidRPr="002B3164">
              <w:rPr>
                <w:b/>
                <w:bCs/>
              </w:rPr>
              <w:t xml:space="preserve"> and Future Work:</w:t>
            </w:r>
            <w:r w:rsidRPr="002B3164">
              <w:t xml:space="preserve"> Include a conclusion summarizing the manuscript's contributions and propose potential future work or research directions.</w:t>
            </w:r>
          </w:p>
          <w:p w14:paraId="00070999" w14:textId="77777777" w:rsidR="002B3164" w:rsidRPr="002B3164" w:rsidRDefault="002B3164" w:rsidP="002B3164">
            <w:pPr>
              <w:spacing w:before="100" w:beforeAutospacing="1" w:after="100" w:afterAutospacing="1"/>
            </w:pPr>
            <w:proofErr w:type="gramStart"/>
            <w:r w:rsidRPr="002B3164">
              <w:rPr>
                <w:rFonts w:hAnsi="Symbol"/>
              </w:rPr>
              <w:t></w:t>
            </w:r>
            <w:r w:rsidRPr="002B3164">
              <w:t xml:space="preserve">  </w:t>
            </w:r>
            <w:r w:rsidRPr="002B3164">
              <w:rPr>
                <w:b/>
                <w:bCs/>
              </w:rPr>
              <w:t>Reference</w:t>
            </w:r>
            <w:proofErr w:type="gramEnd"/>
            <w:r w:rsidRPr="002B3164">
              <w:rPr>
                <w:b/>
                <w:bCs/>
              </w:rPr>
              <w:t xml:space="preserve"> Formatting:</w:t>
            </w:r>
            <w:r w:rsidRPr="002B3164">
              <w:t xml:space="preserve"> Standardize reference formatting according to a recognized citation style and ensure all cited works are relevant to the manuscript.</w:t>
            </w:r>
          </w:p>
          <w:p w14:paraId="37D373F9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1712CA1E" w14:textId="77777777" w:rsidR="00F1171E" w:rsidRDefault="002B316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o</w:t>
            </w:r>
          </w:p>
          <w:p w14:paraId="24FE0567" w14:textId="0574D459" w:rsidR="002B3164" w:rsidRPr="00900E9B" w:rsidRDefault="002B316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Cite this paper: </w:t>
            </w:r>
            <w:r w:rsidRPr="002B3164">
              <w:rPr>
                <w:b/>
                <w:bCs/>
                <w:sz w:val="20"/>
                <w:szCs w:val="20"/>
                <w:lang w:val="en-GB"/>
              </w:rPr>
              <w:t>https://www.researchgate.net/profile/Chaitanya-Mahamuni/publication/344295537_A_Multivariate_Public_Key_Cryptosystem_MPKC_for_Digital_Image_and_Video_Encryption_based_on_Multiple_Permutation_Polynomials_over_Finite_Fields_with_a_Novel_Approach_for_Secure_Key_Transmission/links/5f64449ba6fdcc00862974a5/A-Multivariate-Public-Key-Cryptosystem-MPKC-for-Digital-Image-and-Video-Encryption-based-on-Multiple-Permutation-Polynomials-over-Finite-Fields-with-a-Novel-Approach-for-Secure-Key-Transmission.pdf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03D9EB09" w:rsidR="00F1171E" w:rsidRPr="00900E9B" w:rsidRDefault="002B3164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o</w:t>
            </w: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4531DD37" w:rsidR="00F1171E" w:rsidRPr="00900E9B" w:rsidRDefault="002B3164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cluded above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614993" w:rsidRPr="00340561" w14:paraId="093A2161" w14:textId="77777777" w:rsidTr="00D16ACE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AC3B" w14:textId="77777777" w:rsidR="00614993" w:rsidRPr="00340561" w:rsidRDefault="00614993" w:rsidP="00D16ACE">
            <w:pPr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71B312C" w14:textId="77777777" w:rsidR="00614993" w:rsidRPr="00340561" w:rsidRDefault="00614993" w:rsidP="00D16AC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14993" w:rsidRPr="00340561" w14:paraId="771DDDF1" w14:textId="77777777" w:rsidTr="00D16ACE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F4927" w14:textId="77777777" w:rsidR="00614993" w:rsidRPr="00340561" w:rsidRDefault="00614993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61883" w14:textId="77777777" w:rsidR="00614993" w:rsidRPr="00340561" w:rsidRDefault="00614993" w:rsidP="00D16AC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21272E09" w14:textId="77777777" w:rsidR="00614993" w:rsidRPr="00340561" w:rsidRDefault="00614993" w:rsidP="00D16AC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14993" w:rsidRPr="00340561" w14:paraId="1B777183" w14:textId="77777777" w:rsidTr="00D16ACE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85C1D" w14:textId="77777777" w:rsidR="00614993" w:rsidRPr="00340561" w:rsidRDefault="00614993" w:rsidP="00D16AC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A529E3A" w14:textId="77777777" w:rsidR="00614993" w:rsidRPr="00340561" w:rsidRDefault="00614993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CDACF" w14:textId="77777777" w:rsidR="00614993" w:rsidRPr="00340561" w:rsidRDefault="00614993" w:rsidP="00D16AC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CB2F278" w14:textId="77777777" w:rsidR="00614993" w:rsidRPr="00340561" w:rsidRDefault="00614993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80CB313" w14:textId="77777777" w:rsidR="00614993" w:rsidRPr="00340561" w:rsidRDefault="00614993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6A3E8C55" w14:textId="77777777" w:rsidR="00614993" w:rsidRPr="00340561" w:rsidRDefault="00614993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C9A8E10" w14:textId="77777777" w:rsidR="00614993" w:rsidRPr="00340561" w:rsidRDefault="00614993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048FF50" w14:textId="77777777" w:rsidR="00614993" w:rsidRPr="00340561" w:rsidRDefault="00614993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04A7313" w14:textId="77777777" w:rsidR="00614993" w:rsidRDefault="00614993" w:rsidP="00614993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614993" w:rsidRPr="00375011" w14:paraId="34B3CD59" w14:textId="77777777" w:rsidTr="00D16ACE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D7A7D" w14:textId="77777777" w:rsidR="00614993" w:rsidRPr="00375011" w:rsidRDefault="00614993" w:rsidP="00D16ACE"/>
          <w:p w14:paraId="12C0FE68" w14:textId="77777777" w:rsidR="00614993" w:rsidRPr="00375011" w:rsidRDefault="00614993" w:rsidP="00D16ACE"/>
          <w:p w14:paraId="10EC8BF7" w14:textId="77777777" w:rsidR="00614993" w:rsidRPr="00375011" w:rsidRDefault="00614993" w:rsidP="00D16ACE">
            <w:pPr>
              <w:rPr>
                <w:bCs/>
                <w:u w:val="single"/>
                <w:lang w:val="en-GB"/>
              </w:rPr>
            </w:pPr>
          </w:p>
          <w:p w14:paraId="5DC22E56" w14:textId="77777777" w:rsidR="00614993" w:rsidRPr="00375011" w:rsidRDefault="00614993" w:rsidP="00D16ACE">
            <w:pPr>
              <w:rPr>
                <w:bCs/>
                <w:u w:val="single"/>
                <w:lang w:val="en-GB"/>
              </w:rPr>
            </w:pPr>
          </w:p>
          <w:p w14:paraId="7D788E80" w14:textId="77777777" w:rsidR="00614993" w:rsidRPr="006D6483" w:rsidRDefault="00614993" w:rsidP="00D16ACE">
            <w:pPr>
              <w:rPr>
                <w:b/>
                <w:u w:val="single"/>
                <w:lang w:val="en-GB"/>
              </w:rPr>
            </w:pPr>
            <w:r w:rsidRPr="006D6483">
              <w:rPr>
                <w:b/>
                <w:u w:val="single"/>
                <w:lang w:val="en-GB"/>
              </w:rPr>
              <w:t>Reviewer Details:</w:t>
            </w:r>
          </w:p>
          <w:p w14:paraId="14FFCEF8" w14:textId="77777777" w:rsidR="00614993" w:rsidRPr="00375011" w:rsidRDefault="00614993" w:rsidP="00D16ACE">
            <w:pPr>
              <w:rPr>
                <w:bCs/>
                <w:u w:val="single"/>
                <w:lang w:val="en-GB"/>
              </w:rPr>
            </w:pPr>
          </w:p>
        </w:tc>
      </w:tr>
      <w:tr w:rsidR="00614993" w:rsidRPr="00375011" w14:paraId="09DB9348" w14:textId="77777777" w:rsidTr="00D16ACE">
        <w:trPr>
          <w:trHeight w:val="233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98D38" w14:textId="77777777" w:rsidR="00614993" w:rsidRPr="00375011" w:rsidRDefault="00614993" w:rsidP="00D16ACE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B9EE5" w14:textId="77777777" w:rsidR="00614993" w:rsidRPr="004509AA" w:rsidRDefault="00614993" w:rsidP="00D16ACE">
            <w:pPr>
              <w:rPr>
                <w:b/>
                <w:bCs/>
              </w:rPr>
            </w:pPr>
          </w:p>
        </w:tc>
      </w:tr>
      <w:tr w:rsidR="00614993" w:rsidRPr="00375011" w14:paraId="5D4EB6D7" w14:textId="77777777" w:rsidTr="00D16ACE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DEDB3" w14:textId="77777777" w:rsidR="00614993" w:rsidRPr="00375011" w:rsidRDefault="00614993" w:rsidP="00D16ACE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4BCDF" w14:textId="77777777" w:rsidR="00614993" w:rsidRPr="00375011" w:rsidRDefault="00614993" w:rsidP="00D16ACE">
            <w:pPr>
              <w:rPr>
                <w:b/>
                <w:bCs/>
                <w:lang w:val="en-GB"/>
              </w:rPr>
            </w:pPr>
          </w:p>
        </w:tc>
      </w:tr>
      <w:bookmarkEnd w:id="0"/>
    </w:tbl>
    <w:p w14:paraId="2FC92B73" w14:textId="77777777" w:rsidR="00614993" w:rsidRDefault="00614993" w:rsidP="00614993"/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  <w:bookmarkStart w:id="1" w:name="_GoBack"/>
      <w:bookmarkEnd w:id="1"/>
    </w:p>
    <w:sectPr w:rsidR="00F1171E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0AB7DD" w14:textId="77777777" w:rsidR="00617733" w:rsidRPr="0000007A" w:rsidRDefault="00617733" w:rsidP="0099583E">
      <w:r>
        <w:separator/>
      </w:r>
    </w:p>
  </w:endnote>
  <w:endnote w:type="continuationSeparator" w:id="0">
    <w:p w14:paraId="628BB115" w14:textId="77777777" w:rsidR="00617733" w:rsidRPr="0000007A" w:rsidRDefault="0061773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54AEAC" w14:textId="77777777" w:rsidR="00617733" w:rsidRPr="0000007A" w:rsidRDefault="00617733" w:rsidP="0099583E">
      <w:r>
        <w:separator/>
      </w:r>
    </w:p>
  </w:footnote>
  <w:footnote w:type="continuationSeparator" w:id="0">
    <w:p w14:paraId="20330712" w14:textId="77777777" w:rsidR="00617733" w:rsidRPr="0000007A" w:rsidRDefault="0061773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57FA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26A8"/>
    <w:rsid w:val="00245E23"/>
    <w:rsid w:val="0025366D"/>
    <w:rsid w:val="0025366F"/>
    <w:rsid w:val="00257F9E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B3164"/>
    <w:rsid w:val="002C40B8"/>
    <w:rsid w:val="002D60EF"/>
    <w:rsid w:val="002E10DF"/>
    <w:rsid w:val="002E1211"/>
    <w:rsid w:val="002E2339"/>
    <w:rsid w:val="002E5C81"/>
    <w:rsid w:val="002E5E79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79A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287C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5A70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4993"/>
    <w:rsid w:val="00617733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1082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57F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B3164"/>
    <w:rPr>
      <w:b/>
      <w:bCs/>
    </w:rPr>
  </w:style>
  <w:style w:type="character" w:customStyle="1" w:styleId="katex-mathml">
    <w:name w:val="katex-mathml"/>
    <w:basedOn w:val="DefaultParagraphFont"/>
    <w:rsid w:val="002B3164"/>
  </w:style>
  <w:style w:type="character" w:customStyle="1" w:styleId="mord">
    <w:name w:val="mord"/>
    <w:basedOn w:val="DefaultParagraphFont"/>
    <w:rsid w:val="002B3164"/>
  </w:style>
  <w:style w:type="character" w:customStyle="1" w:styleId="vlist-s">
    <w:name w:val="vlist-s"/>
    <w:basedOn w:val="DefaultParagraphFont"/>
    <w:rsid w:val="002B3164"/>
  </w:style>
  <w:style w:type="character" w:customStyle="1" w:styleId="mpunct">
    <w:name w:val="mpunct"/>
    <w:basedOn w:val="DefaultParagraphFont"/>
    <w:rsid w:val="002B3164"/>
  </w:style>
  <w:style w:type="character" w:customStyle="1" w:styleId="Heading3Char">
    <w:name w:val="Heading 3 Char"/>
    <w:basedOn w:val="DefaultParagraphFont"/>
    <w:link w:val="Heading3"/>
    <w:uiPriority w:val="9"/>
    <w:semiHidden/>
    <w:rsid w:val="001757F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966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7</cp:lastModifiedBy>
  <cp:revision>95</cp:revision>
  <dcterms:created xsi:type="dcterms:W3CDTF">2023-08-30T09:21:00Z</dcterms:created>
  <dcterms:modified xsi:type="dcterms:W3CDTF">2024-12-12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